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0E5FD" w14:textId="33C194E5" w:rsidR="00E10F26" w:rsidRDefault="00E10F26" w:rsidP="00E10F26">
      <w:pPr>
        <w:rPr>
          <w:rFonts w:ascii="Arial" w:hAnsi="Arial"/>
        </w:rPr>
      </w:pPr>
    </w:p>
    <w:p w14:paraId="2479E3A5" w14:textId="731EEB3C" w:rsidR="007161E3" w:rsidRDefault="007161E3" w:rsidP="00E10F26">
      <w:pPr>
        <w:rPr>
          <w:rFonts w:ascii="Arial" w:hAnsi="Arial"/>
        </w:rPr>
      </w:pPr>
    </w:p>
    <w:p w14:paraId="043342C7" w14:textId="3D958803" w:rsidR="007161E3" w:rsidRDefault="007161E3" w:rsidP="00E10F26">
      <w:pPr>
        <w:rPr>
          <w:rFonts w:ascii="Arial" w:hAnsi="Arial"/>
        </w:rPr>
      </w:pPr>
    </w:p>
    <w:p w14:paraId="2C8FAC04" w14:textId="1EC6CF86" w:rsidR="007161E3" w:rsidRDefault="007161E3" w:rsidP="00E10F26">
      <w:pPr>
        <w:rPr>
          <w:rFonts w:ascii="Arial" w:hAnsi="Arial"/>
        </w:rPr>
      </w:pPr>
    </w:p>
    <w:p w14:paraId="4C1418C0" w14:textId="67802379" w:rsidR="007161E3" w:rsidRDefault="007161E3" w:rsidP="00E10F26">
      <w:pPr>
        <w:rPr>
          <w:rFonts w:ascii="Arial" w:hAnsi="Arial"/>
        </w:rPr>
      </w:pPr>
    </w:p>
    <w:p w14:paraId="39DDC11C" w14:textId="0B461515" w:rsidR="007161E3" w:rsidRDefault="007161E3" w:rsidP="00E10F26">
      <w:pPr>
        <w:rPr>
          <w:rFonts w:ascii="Arial" w:hAnsi="Arial"/>
        </w:rPr>
      </w:pPr>
    </w:p>
    <w:p w14:paraId="1AA38C2A" w14:textId="0F44F051" w:rsidR="007161E3" w:rsidRDefault="007161E3" w:rsidP="00E10F26">
      <w:pPr>
        <w:rPr>
          <w:rFonts w:ascii="Arial" w:hAnsi="Arial"/>
        </w:rPr>
      </w:pPr>
    </w:p>
    <w:p w14:paraId="62C40AB9" w14:textId="15DC36FF" w:rsidR="007161E3" w:rsidRDefault="007161E3" w:rsidP="00E10F26">
      <w:pPr>
        <w:rPr>
          <w:rFonts w:ascii="Arial" w:hAnsi="Arial"/>
        </w:rPr>
      </w:pPr>
    </w:p>
    <w:p w14:paraId="3C369BAB" w14:textId="15FED075" w:rsidR="007161E3" w:rsidRDefault="007161E3" w:rsidP="00E10F26">
      <w:pPr>
        <w:rPr>
          <w:rFonts w:ascii="Arial" w:hAnsi="Arial"/>
        </w:rPr>
      </w:pPr>
    </w:p>
    <w:p w14:paraId="6B8FCA1B" w14:textId="77777777" w:rsidR="007161E3" w:rsidRDefault="007161E3" w:rsidP="00E10F26">
      <w:pPr>
        <w:rPr>
          <w:rFonts w:ascii="Arial" w:hAnsi="Arial"/>
        </w:rPr>
      </w:pPr>
    </w:p>
    <w:p w14:paraId="236EAA18" w14:textId="77777777" w:rsidR="007161E3" w:rsidRDefault="007161E3" w:rsidP="00E10F26">
      <w:pPr>
        <w:rPr>
          <w:rFonts w:ascii="Arial" w:hAnsi="Arial"/>
        </w:rPr>
      </w:pPr>
    </w:p>
    <w:p w14:paraId="1D441233" w14:textId="77777777" w:rsidR="00E10F26" w:rsidRPr="00D50922" w:rsidRDefault="00E10F26" w:rsidP="00E10F26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577AF40F" w14:textId="77777777" w:rsidR="00E10F26" w:rsidRPr="00D50922" w:rsidRDefault="00E10F26" w:rsidP="00E10F26">
      <w:pPr>
        <w:jc w:val="center"/>
        <w:rPr>
          <w:rFonts w:ascii="Arial" w:hAnsi="Arial"/>
        </w:rPr>
      </w:pPr>
    </w:p>
    <w:p w14:paraId="22F1D2DF" w14:textId="6FDC222B" w:rsidR="00E10F26" w:rsidRPr="00714ECD" w:rsidRDefault="00E10F26" w:rsidP="00E10F26">
      <w:pPr>
        <w:jc w:val="center"/>
        <w:rPr>
          <w:rFonts w:ascii="Rama Slab E SemiBold" w:hAnsi="Rama Slab E SemiBold"/>
          <w:color w:val="FF0000"/>
          <w:sz w:val="48"/>
        </w:rPr>
      </w:pPr>
      <w:r w:rsidRPr="00714ECD">
        <w:rPr>
          <w:rFonts w:ascii="Rama Slab E SemiBold" w:hAnsi="Rama Slab E SemiBold"/>
          <w:color w:val="FF0000"/>
          <w:sz w:val="48"/>
        </w:rPr>
        <w:t>ANNUAL REPORT 202</w:t>
      </w:r>
      <w:r w:rsidR="00C2552F">
        <w:rPr>
          <w:rFonts w:ascii="Rama Slab E SemiBold" w:hAnsi="Rama Slab E SemiBold"/>
          <w:color w:val="FF0000"/>
          <w:sz w:val="48"/>
        </w:rPr>
        <w:t>3</w:t>
      </w:r>
    </w:p>
    <w:p w14:paraId="32336C4F" w14:textId="77777777" w:rsidR="00E10F26" w:rsidRDefault="00E10F26" w:rsidP="00E10F26">
      <w:pPr>
        <w:rPr>
          <w:rFonts w:ascii="Arial" w:hAnsi="Arial"/>
        </w:rPr>
      </w:pPr>
    </w:p>
    <w:p w14:paraId="79CEEE7C" w14:textId="77777777" w:rsidR="00E10F26" w:rsidRDefault="00E10F26" w:rsidP="00E10F26">
      <w:pPr>
        <w:pStyle w:val="BodyText"/>
        <w:rPr>
          <w:sz w:val="20"/>
        </w:rPr>
      </w:pPr>
    </w:p>
    <w:p w14:paraId="129FF872" w14:textId="77777777" w:rsidR="00E10F26" w:rsidRDefault="00E10F26" w:rsidP="00E10F26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1E0AE863" w14:textId="3239685F" w:rsidR="00E10F26" w:rsidRDefault="00E10F26" w:rsidP="00E10F26">
      <w:pPr>
        <w:pStyle w:val="BodyText"/>
        <w:jc w:val="center"/>
        <w:rPr>
          <w:i/>
          <w:sz w:val="20"/>
        </w:rPr>
      </w:pPr>
    </w:p>
    <w:p w14:paraId="5F65C10D" w14:textId="5DAC06EF" w:rsidR="007161E3" w:rsidRDefault="007161E3" w:rsidP="00E10F26">
      <w:pPr>
        <w:pStyle w:val="BodyText"/>
        <w:jc w:val="center"/>
        <w:rPr>
          <w:i/>
          <w:sz w:val="20"/>
        </w:rPr>
      </w:pPr>
    </w:p>
    <w:p w14:paraId="2B92D84A" w14:textId="3B806414" w:rsidR="007161E3" w:rsidRDefault="007161E3" w:rsidP="00E10F26">
      <w:pPr>
        <w:pStyle w:val="BodyText"/>
        <w:jc w:val="center"/>
        <w:rPr>
          <w:i/>
          <w:sz w:val="20"/>
        </w:rPr>
      </w:pPr>
    </w:p>
    <w:p w14:paraId="478C1AE6" w14:textId="64F0B5E8" w:rsidR="007161E3" w:rsidRDefault="007161E3" w:rsidP="00E10F26">
      <w:pPr>
        <w:pStyle w:val="BodyText"/>
        <w:jc w:val="center"/>
        <w:rPr>
          <w:i/>
          <w:sz w:val="20"/>
        </w:rPr>
      </w:pPr>
    </w:p>
    <w:p w14:paraId="017F62A5" w14:textId="0EF813DC" w:rsidR="007161E3" w:rsidRDefault="007161E3" w:rsidP="00E10F26">
      <w:pPr>
        <w:pStyle w:val="BodyText"/>
        <w:jc w:val="center"/>
        <w:rPr>
          <w:i/>
          <w:sz w:val="20"/>
        </w:rPr>
      </w:pPr>
    </w:p>
    <w:p w14:paraId="5E1E9013" w14:textId="558A143C" w:rsidR="007161E3" w:rsidRDefault="007161E3" w:rsidP="00E10F26">
      <w:pPr>
        <w:pStyle w:val="BodyText"/>
        <w:jc w:val="center"/>
        <w:rPr>
          <w:i/>
          <w:sz w:val="20"/>
        </w:rPr>
      </w:pPr>
    </w:p>
    <w:p w14:paraId="2D373689" w14:textId="3A33FF76" w:rsidR="007161E3" w:rsidRDefault="007161E3" w:rsidP="00E10F26">
      <w:pPr>
        <w:pStyle w:val="BodyText"/>
        <w:jc w:val="center"/>
        <w:rPr>
          <w:i/>
          <w:sz w:val="20"/>
        </w:rPr>
      </w:pPr>
    </w:p>
    <w:p w14:paraId="77DC1599" w14:textId="51359693" w:rsidR="007161E3" w:rsidRDefault="007161E3" w:rsidP="00E10F26">
      <w:pPr>
        <w:pStyle w:val="BodyText"/>
        <w:jc w:val="center"/>
        <w:rPr>
          <w:i/>
          <w:sz w:val="20"/>
        </w:rPr>
      </w:pPr>
    </w:p>
    <w:p w14:paraId="0FDE7952" w14:textId="64E0F230" w:rsidR="007161E3" w:rsidRDefault="007161E3" w:rsidP="00E10F26">
      <w:pPr>
        <w:pStyle w:val="BodyText"/>
        <w:jc w:val="center"/>
        <w:rPr>
          <w:i/>
          <w:sz w:val="20"/>
        </w:rPr>
      </w:pPr>
    </w:p>
    <w:p w14:paraId="24B80C82" w14:textId="43C48E60" w:rsidR="007161E3" w:rsidRDefault="007161E3" w:rsidP="00E10F26">
      <w:pPr>
        <w:pStyle w:val="BodyText"/>
        <w:jc w:val="center"/>
        <w:rPr>
          <w:i/>
          <w:sz w:val="20"/>
        </w:rPr>
      </w:pPr>
    </w:p>
    <w:p w14:paraId="6696C6B9" w14:textId="41529CD8" w:rsidR="007161E3" w:rsidRDefault="007161E3" w:rsidP="00E10F26">
      <w:pPr>
        <w:pStyle w:val="BodyText"/>
        <w:jc w:val="center"/>
        <w:rPr>
          <w:i/>
          <w:sz w:val="20"/>
        </w:rPr>
      </w:pPr>
    </w:p>
    <w:p w14:paraId="1957EB0E" w14:textId="5CE130BB" w:rsidR="007161E3" w:rsidRDefault="007161E3" w:rsidP="00E10F26">
      <w:pPr>
        <w:pStyle w:val="BodyText"/>
        <w:jc w:val="center"/>
        <w:rPr>
          <w:i/>
          <w:sz w:val="20"/>
        </w:rPr>
      </w:pPr>
    </w:p>
    <w:p w14:paraId="46175C10" w14:textId="09339B65" w:rsidR="007161E3" w:rsidRDefault="007161E3" w:rsidP="00E10F26">
      <w:pPr>
        <w:pStyle w:val="BodyText"/>
        <w:jc w:val="center"/>
        <w:rPr>
          <w:i/>
          <w:sz w:val="20"/>
        </w:rPr>
      </w:pPr>
    </w:p>
    <w:p w14:paraId="1BDD3368" w14:textId="1009DBB9" w:rsidR="007161E3" w:rsidRDefault="007161E3" w:rsidP="00E10F26">
      <w:pPr>
        <w:pStyle w:val="BodyText"/>
        <w:jc w:val="center"/>
        <w:rPr>
          <w:i/>
          <w:sz w:val="20"/>
        </w:rPr>
      </w:pPr>
    </w:p>
    <w:p w14:paraId="653F11DC" w14:textId="3F9D13F7" w:rsidR="007161E3" w:rsidRDefault="007161E3" w:rsidP="00E10F26">
      <w:pPr>
        <w:pStyle w:val="BodyText"/>
        <w:jc w:val="center"/>
        <w:rPr>
          <w:i/>
          <w:sz w:val="20"/>
        </w:rPr>
      </w:pPr>
    </w:p>
    <w:p w14:paraId="0813CBEB" w14:textId="7A829A09" w:rsidR="007161E3" w:rsidRDefault="007161E3" w:rsidP="00E10F26">
      <w:pPr>
        <w:pStyle w:val="BodyText"/>
        <w:jc w:val="center"/>
        <w:rPr>
          <w:i/>
          <w:sz w:val="20"/>
        </w:rPr>
      </w:pPr>
    </w:p>
    <w:p w14:paraId="7F5C36CA" w14:textId="0FAED667" w:rsidR="007161E3" w:rsidRDefault="007161E3" w:rsidP="00E10F26">
      <w:pPr>
        <w:pStyle w:val="BodyText"/>
        <w:jc w:val="center"/>
        <w:rPr>
          <w:i/>
          <w:sz w:val="20"/>
        </w:rPr>
      </w:pPr>
    </w:p>
    <w:p w14:paraId="4163DA00" w14:textId="2EAF0EC3" w:rsidR="007161E3" w:rsidRDefault="007161E3" w:rsidP="00E10F26">
      <w:pPr>
        <w:pStyle w:val="BodyText"/>
        <w:jc w:val="center"/>
        <w:rPr>
          <w:i/>
          <w:sz w:val="20"/>
        </w:rPr>
      </w:pPr>
    </w:p>
    <w:p w14:paraId="0CD623BD" w14:textId="0E25B56C" w:rsidR="007161E3" w:rsidRDefault="007161E3" w:rsidP="00E10F26">
      <w:pPr>
        <w:pStyle w:val="BodyText"/>
        <w:jc w:val="center"/>
        <w:rPr>
          <w:i/>
          <w:sz w:val="20"/>
        </w:rPr>
      </w:pPr>
    </w:p>
    <w:p w14:paraId="57ADA6B5" w14:textId="3BE1499E" w:rsidR="007161E3" w:rsidRDefault="007161E3" w:rsidP="00E10F26">
      <w:pPr>
        <w:pStyle w:val="BodyText"/>
        <w:jc w:val="center"/>
        <w:rPr>
          <w:i/>
          <w:sz w:val="20"/>
        </w:rPr>
      </w:pPr>
    </w:p>
    <w:p w14:paraId="4CD20066" w14:textId="2F662644" w:rsidR="007161E3" w:rsidRDefault="007161E3" w:rsidP="00E10F26">
      <w:pPr>
        <w:pStyle w:val="BodyText"/>
        <w:jc w:val="center"/>
        <w:rPr>
          <w:i/>
          <w:sz w:val="20"/>
        </w:rPr>
      </w:pPr>
    </w:p>
    <w:p w14:paraId="7CD6D70A" w14:textId="5904A0C1" w:rsidR="007161E3" w:rsidRDefault="007161E3" w:rsidP="00E10F26">
      <w:pPr>
        <w:pStyle w:val="BodyText"/>
        <w:jc w:val="center"/>
        <w:rPr>
          <w:i/>
          <w:sz w:val="20"/>
        </w:rPr>
      </w:pPr>
    </w:p>
    <w:p w14:paraId="2197EB59" w14:textId="5C2C8A00" w:rsidR="007161E3" w:rsidRDefault="007161E3" w:rsidP="00E10F26">
      <w:pPr>
        <w:pStyle w:val="BodyText"/>
        <w:jc w:val="center"/>
        <w:rPr>
          <w:i/>
          <w:sz w:val="20"/>
        </w:rPr>
      </w:pPr>
    </w:p>
    <w:p w14:paraId="33B70595" w14:textId="0F5DE7F8" w:rsidR="007161E3" w:rsidRDefault="007161E3" w:rsidP="00E10F26">
      <w:pPr>
        <w:pStyle w:val="BodyText"/>
        <w:jc w:val="center"/>
        <w:rPr>
          <w:i/>
          <w:sz w:val="20"/>
        </w:rPr>
      </w:pPr>
    </w:p>
    <w:p w14:paraId="2098C979" w14:textId="2075D929" w:rsidR="007161E3" w:rsidRDefault="007161E3" w:rsidP="00E10F26">
      <w:pPr>
        <w:pStyle w:val="BodyText"/>
        <w:jc w:val="center"/>
        <w:rPr>
          <w:i/>
          <w:sz w:val="20"/>
        </w:rPr>
      </w:pPr>
    </w:p>
    <w:p w14:paraId="6418C831" w14:textId="25C4F8E3" w:rsidR="007161E3" w:rsidRDefault="007161E3" w:rsidP="00E10F26">
      <w:pPr>
        <w:pStyle w:val="BodyText"/>
        <w:jc w:val="center"/>
        <w:rPr>
          <w:i/>
          <w:sz w:val="20"/>
        </w:rPr>
      </w:pPr>
    </w:p>
    <w:p w14:paraId="108CE453" w14:textId="081FFF0D" w:rsidR="007161E3" w:rsidRDefault="007161E3" w:rsidP="00E10F26">
      <w:pPr>
        <w:pStyle w:val="BodyText"/>
        <w:jc w:val="center"/>
        <w:rPr>
          <w:i/>
          <w:sz w:val="20"/>
        </w:rPr>
      </w:pPr>
    </w:p>
    <w:p w14:paraId="4E88405B" w14:textId="5C19CA75" w:rsidR="007161E3" w:rsidRDefault="007161E3" w:rsidP="00E10F26">
      <w:pPr>
        <w:pStyle w:val="BodyText"/>
        <w:jc w:val="center"/>
        <w:rPr>
          <w:i/>
          <w:sz w:val="20"/>
        </w:rPr>
      </w:pPr>
    </w:p>
    <w:p w14:paraId="2381CF92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PRESIDENT’S REPORT</w:t>
      </w:r>
    </w:p>
    <w:p w14:paraId="4604D0F5" w14:textId="77777777" w:rsidR="00E10F26" w:rsidRPr="00A63F4E" w:rsidRDefault="00E10F26" w:rsidP="00E10F26">
      <w:pPr>
        <w:pStyle w:val="BodyText"/>
        <w:rPr>
          <w:rFonts w:ascii="Arial" w:hAnsi="Arial" w:cs="Arial"/>
          <w:b/>
          <w:u w:val="single"/>
        </w:rPr>
      </w:pPr>
    </w:p>
    <w:p w14:paraId="41D11455" w14:textId="77777777" w:rsidR="00E10F26" w:rsidRPr="00A63F4E" w:rsidRDefault="00E10F26" w:rsidP="00E10F26">
      <w:pPr>
        <w:pStyle w:val="BodyText"/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clude:</w:t>
      </w:r>
    </w:p>
    <w:p w14:paraId="0D05C5BE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Overview of the year</w:t>
      </w:r>
      <w:r>
        <w:rPr>
          <w:rFonts w:ascii="Arial" w:hAnsi="Arial" w:cs="Arial"/>
          <w:b/>
          <w:color w:val="auto"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-190783426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317FBABA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0C2B4DF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Successes and challenges from the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911426927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45A886B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0305799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Recommendations to the new Executive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13166455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99D639E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60398D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Aims for the following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622431231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30B2DEB" w14:textId="77777777" w:rsidR="00E10F26" w:rsidRPr="00A63F4E" w:rsidRDefault="00E10F26" w:rsidP="00E10F26">
      <w:pPr>
        <w:rPr>
          <w:rFonts w:ascii="Arial" w:hAnsi="Arial" w:cs="Arial"/>
          <w:b/>
          <w:u w:val="single"/>
        </w:rPr>
      </w:pPr>
    </w:p>
    <w:p w14:paraId="3EED8AF4" w14:textId="77777777" w:rsidR="00E10F26" w:rsidRDefault="00E10F26" w:rsidP="00E10F26">
      <w:pPr>
        <w:rPr>
          <w:rFonts w:ascii="Arial" w:hAnsi="Arial"/>
        </w:rPr>
      </w:pPr>
    </w:p>
    <w:p w14:paraId="39F892C6" w14:textId="77777777" w:rsidR="00E10F26" w:rsidRDefault="00E10F26" w:rsidP="00E10F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023917F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SECRETARY'S REPORT</w:t>
      </w:r>
    </w:p>
    <w:p w14:paraId="3F916744" w14:textId="77777777" w:rsidR="00E10F26" w:rsidRPr="00D50922" w:rsidRDefault="00E10F26" w:rsidP="00E10F26">
      <w:pPr>
        <w:rPr>
          <w:rFonts w:ascii="Arial" w:hAnsi="Arial"/>
        </w:rPr>
      </w:pPr>
    </w:p>
    <w:p w14:paraId="48336309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 xml:space="preserve">Current Memberships </w:t>
      </w:r>
    </w:p>
    <w:p w14:paraId="766B271C" w14:textId="77777777" w:rsidR="00E10F26" w:rsidRDefault="00E10F26" w:rsidP="00E10F26">
      <w:pPr>
        <w:rPr>
          <w:rFonts w:ascii="Arial" w:hAnsi="Arial"/>
        </w:rPr>
      </w:pPr>
    </w:p>
    <w:p w14:paraId="07C84B05" w14:textId="77777777" w:rsidR="00E10F26" w:rsidRPr="00A63F4E" w:rsidRDefault="00E10F26" w:rsidP="00E10F26">
      <w:p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 xml:space="preserve">Include: </w:t>
      </w:r>
    </w:p>
    <w:p w14:paraId="29F2BD62" w14:textId="77777777" w:rsidR="00E10F26" w:rsidRPr="00A63F4E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How many members do you currently have?</w:t>
      </w:r>
      <w:sdt>
        <w:sdtPr>
          <w:rPr>
            <w:rFonts w:ascii="Arial" w:hAnsi="Arial" w:cs="Arial"/>
            <w:b/>
          </w:rPr>
          <w:id w:val="1375738649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05825C7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30AE2094" w14:textId="134B4635" w:rsidR="00E10F26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What is the increase from last year?</w:t>
      </w:r>
      <w:sdt>
        <w:sdtPr>
          <w:rPr>
            <w:rFonts w:ascii="Arial" w:hAnsi="Arial" w:cs="Arial"/>
            <w:b/>
          </w:rPr>
          <w:id w:val="-1136024928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588F8F0" w14:textId="77777777" w:rsidR="00C94EC8" w:rsidRPr="00C94EC8" w:rsidRDefault="00C94EC8" w:rsidP="00C94EC8">
      <w:pPr>
        <w:pStyle w:val="ListParagraph"/>
        <w:rPr>
          <w:rFonts w:ascii="Arial" w:hAnsi="Arial" w:cs="Arial"/>
          <w:b/>
        </w:rPr>
      </w:pPr>
    </w:p>
    <w:p w14:paraId="49D117C0" w14:textId="379D7638" w:rsidR="00C94EC8" w:rsidRPr="00A63F4E" w:rsidRDefault="00C94EC8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Your clubs or society website link (if you have one) </w:t>
      </w:r>
      <w:sdt>
        <w:sdtPr>
          <w:rPr>
            <w:rFonts w:ascii="Arial" w:hAnsi="Arial" w:cs="Arial"/>
            <w:b/>
          </w:rPr>
          <w:id w:val="-1735009680"/>
          <w:placeholder>
            <w:docPart w:val="B0579E5367CE44CE802289BDEBF9BE94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2324AD14" w14:textId="77777777" w:rsidR="00E10F26" w:rsidRDefault="00E10F26" w:rsidP="00E10F26">
      <w:pPr>
        <w:rPr>
          <w:rFonts w:ascii="Arial" w:hAnsi="Arial"/>
        </w:rPr>
      </w:pPr>
    </w:p>
    <w:p w14:paraId="16796BF4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>Minutes from the most recent Annual General Meeting</w:t>
      </w:r>
    </w:p>
    <w:p w14:paraId="4B2F1D59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6985B187" w14:textId="77777777" w:rsidR="00E10F26" w:rsidRPr="00A63F4E" w:rsidRDefault="00E10F26" w:rsidP="00E10F26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sert your document here</w:t>
      </w:r>
      <w:r>
        <w:rPr>
          <w:rFonts w:ascii="Arial" w:hAnsi="Arial" w:cs="Arial"/>
          <w:b/>
        </w:rPr>
        <w:t xml:space="preserve">, ensure the executive detail table is attached at the bottom of the AGM. </w:t>
      </w:r>
    </w:p>
    <w:p w14:paraId="48F86BD9" w14:textId="77777777" w:rsidR="00E10F26" w:rsidRDefault="00E10F26" w:rsidP="00E10F26">
      <w:pPr>
        <w:rPr>
          <w:rFonts w:ascii="Arial" w:hAnsi="Arial"/>
        </w:rPr>
      </w:pPr>
    </w:p>
    <w:p w14:paraId="7D4E3B92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D5044C7" w14:textId="77777777" w:rsidR="00E10F26" w:rsidRDefault="00E10F26" w:rsidP="00E10F26">
      <w:pPr>
        <w:pStyle w:val="Heading1"/>
        <w:rPr>
          <w:rFonts w:ascii="Rama Slab E SemiBold" w:hAnsi="Rama Slab E SemiBold"/>
          <w:color w:val="FF0000"/>
          <w:u w:val="single"/>
        </w:rPr>
      </w:pPr>
      <w:r w:rsidRPr="00F411D6">
        <w:rPr>
          <w:rFonts w:ascii="Rama Slab E SemiBold" w:hAnsi="Rama Slab E SemiBold"/>
          <w:color w:val="FF0000"/>
          <w:u w:val="single"/>
        </w:rPr>
        <w:lastRenderedPageBreak/>
        <w:t>TREASURER'S REPORT</w:t>
      </w:r>
    </w:p>
    <w:p w14:paraId="4B6B6022" w14:textId="77777777" w:rsidR="00E10F26" w:rsidRDefault="00E10F26" w:rsidP="00E10F26"/>
    <w:p w14:paraId="7153CA05" w14:textId="77777777" w:rsidR="00E10F26" w:rsidRPr="00172F8B" w:rsidRDefault="00E10F26" w:rsidP="00E10F26">
      <w:pPr>
        <w:rPr>
          <w:b/>
        </w:rPr>
      </w:pPr>
    </w:p>
    <w:p w14:paraId="367A2192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Screenshot of Most recent Bank Balance (Insert your document here)</w:t>
      </w:r>
    </w:p>
    <w:p w14:paraId="0666AC58" w14:textId="1F63327B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Reasons given of bank statement &amp; Profit/Loss are not aligned.</w:t>
      </w:r>
      <w:r w:rsidR="00717CB9">
        <w:rPr>
          <w:b/>
        </w:rPr>
        <w:t xml:space="preserve"> (if aligned, then state this)</w:t>
      </w:r>
    </w:p>
    <w:p w14:paraId="2BEE5854" w14:textId="012A2DFE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ny sponsorship or large amount of funding received ($5000 or more).</w:t>
      </w:r>
      <w:r w:rsidR="00717CB9">
        <w:rPr>
          <w:b/>
        </w:rPr>
        <w:t xml:space="preserve"> (if not applicable, then state this)</w:t>
      </w:r>
    </w:p>
    <w:p w14:paraId="71BF565F" w14:textId="0AEF9508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ssets purchased over $300.</w:t>
      </w:r>
      <w:r w:rsidR="00717CB9">
        <w:rPr>
          <w:b/>
        </w:rPr>
        <w:t xml:space="preserve"> </w:t>
      </w:r>
      <w:r w:rsidR="00717CB9">
        <w:rPr>
          <w:b/>
        </w:rPr>
        <w:t>(if not applicable, then state this)</w:t>
      </w:r>
    </w:p>
    <w:p w14:paraId="54615BC5" w14:textId="2115B00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How much petty cash is on hand?</w:t>
      </w:r>
      <w:r w:rsidR="00717CB9">
        <w:rPr>
          <w:b/>
        </w:rPr>
        <w:t xml:space="preserve"> </w:t>
      </w:r>
      <w:r w:rsidR="00717CB9">
        <w:rPr>
          <w:b/>
        </w:rPr>
        <w:t>(if not applicable, then state this)</w:t>
      </w:r>
    </w:p>
    <w:p w14:paraId="360A65B7" w14:textId="77777777" w:rsidR="00DD2D68" w:rsidRDefault="00DD2D68"/>
    <w:p w14:paraId="47ECEC74" w14:textId="77777777" w:rsidR="00E10F26" w:rsidRDefault="00E10F26"/>
    <w:p w14:paraId="67380936" w14:textId="77777777" w:rsidR="00E10F26" w:rsidRDefault="00E10F26"/>
    <w:p w14:paraId="6BC64C1C" w14:textId="77777777" w:rsidR="00E10F26" w:rsidRDefault="00E10F26"/>
    <w:p w14:paraId="3162B2CD" w14:textId="77777777" w:rsidR="00E10F26" w:rsidRDefault="00E10F26"/>
    <w:p w14:paraId="32723A37" w14:textId="77777777" w:rsidR="00E10F26" w:rsidRDefault="00E10F26"/>
    <w:p w14:paraId="63301E5B" w14:textId="77777777" w:rsidR="00E10F26" w:rsidRDefault="00E10F26"/>
    <w:p w14:paraId="480962BF" w14:textId="77777777" w:rsidR="00E10F26" w:rsidRDefault="00E10F26"/>
    <w:p w14:paraId="2B1E237D" w14:textId="77777777" w:rsidR="00E10F26" w:rsidRDefault="00E10F26"/>
    <w:p w14:paraId="3E442DAE" w14:textId="77777777" w:rsidR="00E10F26" w:rsidRDefault="00E10F26"/>
    <w:p w14:paraId="589939B0" w14:textId="77777777" w:rsidR="00E10F26" w:rsidRDefault="00E10F26"/>
    <w:p w14:paraId="0946E7BD" w14:textId="77777777" w:rsidR="00E10F26" w:rsidRDefault="00E10F26"/>
    <w:p w14:paraId="0034E620" w14:textId="77777777" w:rsidR="00E10F26" w:rsidRDefault="00E10F26"/>
    <w:p w14:paraId="086D1067" w14:textId="77777777" w:rsidR="00E10F26" w:rsidRDefault="00E10F26"/>
    <w:p w14:paraId="5B1AEA6D" w14:textId="77777777" w:rsidR="00E10F26" w:rsidRDefault="00E10F26"/>
    <w:p w14:paraId="32A049DB" w14:textId="77777777" w:rsidR="00E10F26" w:rsidRDefault="00E10F26"/>
    <w:p w14:paraId="4A3E2130" w14:textId="77777777" w:rsidR="00E10F26" w:rsidRDefault="00E10F26"/>
    <w:p w14:paraId="4C8C04FB" w14:textId="77777777" w:rsidR="00E10F26" w:rsidRDefault="00E10F26"/>
    <w:p w14:paraId="32A7E328" w14:textId="77777777" w:rsidR="00E10F26" w:rsidRDefault="00E10F26"/>
    <w:p w14:paraId="6DC2446E" w14:textId="77777777" w:rsidR="00E10F26" w:rsidRDefault="00E10F26"/>
    <w:p w14:paraId="50C81410" w14:textId="77777777" w:rsidR="00E10F26" w:rsidRDefault="00E10F26"/>
    <w:p w14:paraId="26B69D6E" w14:textId="77777777" w:rsidR="00E10F26" w:rsidRDefault="00E10F26" w:rsidP="00E10F26"/>
    <w:p w14:paraId="46C242DA" w14:textId="77777777" w:rsidR="00E10F26" w:rsidRDefault="00E10F26" w:rsidP="00E10F26"/>
    <w:p w14:paraId="258B8063" w14:textId="77777777" w:rsidR="00E10F26" w:rsidRDefault="00E10F26" w:rsidP="00E10F26"/>
    <w:p w14:paraId="73C90B9C" w14:textId="06E62E73" w:rsidR="00E10F26" w:rsidRPr="00172F8B" w:rsidRDefault="00E10F26" w:rsidP="00E10F26">
      <w:pPr>
        <w:rPr>
          <w:rFonts w:ascii="Arial" w:hAnsi="Arial"/>
          <w:b/>
        </w:rPr>
      </w:pPr>
      <w:r w:rsidRPr="00172F8B">
        <w:rPr>
          <w:rFonts w:ascii="Arial" w:hAnsi="Arial"/>
          <w:b/>
        </w:rPr>
        <w:t>Profit and Loss Statement for the Club in the year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717CB9">
        <w:rPr>
          <w:rFonts w:ascii="Arial" w:hAnsi="Arial"/>
          <w:b/>
        </w:rPr>
        <w:t>2</w:t>
      </w:r>
      <w:r w:rsidRPr="00172F8B">
        <w:rPr>
          <w:rFonts w:ascii="Arial" w:hAnsi="Arial"/>
          <w:b/>
        </w:rPr>
        <w:t xml:space="preserve"> to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C2552F">
        <w:rPr>
          <w:rFonts w:ascii="Arial" w:hAnsi="Arial"/>
          <w:b/>
        </w:rPr>
        <w:t>3</w:t>
      </w:r>
    </w:p>
    <w:p w14:paraId="02CF61FA" w14:textId="77777777" w:rsidR="00E10F26" w:rsidRPr="009E2592" w:rsidRDefault="00E10F26" w:rsidP="00E10F26">
      <w:pPr>
        <w:rPr>
          <w:rFonts w:ascii="Arial" w:hAnsi="Arial"/>
        </w:rPr>
      </w:pPr>
    </w:p>
    <w:p w14:paraId="68EE6280" w14:textId="77777777" w:rsidR="00E10F26" w:rsidRPr="00172F8B" w:rsidRDefault="00E10F26" w:rsidP="00E10F26">
      <w:pPr>
        <w:rPr>
          <w:rFonts w:ascii="Arial" w:hAnsi="Arial"/>
        </w:rPr>
      </w:pPr>
      <w:r w:rsidRPr="00172F8B">
        <w:rPr>
          <w:rFonts w:ascii="Arial" w:hAnsi="Arial"/>
        </w:rPr>
        <w:t>Copy &amp; Paste from excel spreadsheet (treasurers’ report template):</w:t>
      </w:r>
    </w:p>
    <w:p w14:paraId="1C45A890" w14:textId="77777777" w:rsidR="00E10F26" w:rsidRDefault="00E10F26"/>
    <w:tbl>
      <w:tblPr>
        <w:tblW w:w="9067" w:type="dxa"/>
        <w:tblLook w:val="04A0" w:firstRow="1" w:lastRow="0" w:firstColumn="1" w:lastColumn="0" w:noHBand="0" w:noVBand="1"/>
      </w:tblPr>
      <w:tblGrid>
        <w:gridCol w:w="3681"/>
        <w:gridCol w:w="3402"/>
        <w:gridCol w:w="1984"/>
      </w:tblGrid>
      <w:tr w:rsidR="00E10F26" w:rsidRPr="00E868CF" w14:paraId="7C415C8F" w14:textId="77777777" w:rsidTr="00E10F26">
        <w:trPr>
          <w:trHeight w:val="26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3760618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78B0B68" w14:textId="77777777" w:rsidR="00E10F26" w:rsidRPr="00E868CF" w:rsidRDefault="00E10F26" w:rsidP="00D73BC7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10F26" w:rsidRPr="00E868CF" w14:paraId="07371B25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7288DA99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10F26" w:rsidRPr="00E868CF" w14:paraId="5017481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8FBC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0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0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2158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DFD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F85F4B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6A14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2C34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DAED1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C363889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C9224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5D5F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EDB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33E8015D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3C78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0F4B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640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69892EE6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915B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/Donation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F707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853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450FF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915E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2645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2AF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185BF5A" w14:textId="77777777" w:rsidTr="00E10F26">
        <w:trPr>
          <w:trHeight w:val="264"/>
        </w:trPr>
        <w:tc>
          <w:tcPr>
            <w:tcW w:w="7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E83109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5211740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533E29B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0AB60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748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ED9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7E20C3B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12D45C3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10F26" w:rsidRPr="00E868CF" w14:paraId="40598E02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FC2F5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1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1ED6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9AD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7BBB69E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9B82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3FFA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402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9323893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9B50D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6B8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99B3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FB4152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1435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DFB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1BC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968321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1A9D8F22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988C3C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7ECB5426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2803C559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7433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CC0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3F8F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3096B1E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33B6AD17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021B295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70CD9B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4B5F57BB" w14:textId="77777777" w:rsidR="00E10F26" w:rsidRDefault="00E10F26"/>
    <w:p w14:paraId="23B58843" w14:textId="77777777" w:rsidR="00E10F26" w:rsidRDefault="00E10F26"/>
    <w:p w14:paraId="06393854" w14:textId="77777777" w:rsidR="00E10F26" w:rsidRDefault="00E10F26"/>
    <w:p w14:paraId="5C3294A7" w14:textId="77777777" w:rsidR="00E10F26" w:rsidRDefault="00E10F26"/>
    <w:p w14:paraId="1B7DB5F8" w14:textId="77777777" w:rsidR="00E10F26" w:rsidRDefault="00E10F26"/>
    <w:p w14:paraId="40BAA2C4" w14:textId="77777777" w:rsidR="00E10F26" w:rsidRDefault="00E10F26"/>
    <w:p w14:paraId="53031178" w14:textId="77777777" w:rsidR="00E10F26" w:rsidRDefault="00E10F26"/>
    <w:p w14:paraId="37C20162" w14:textId="77777777" w:rsidR="00E10F26" w:rsidRDefault="00E10F26"/>
    <w:p w14:paraId="28BBEFCF" w14:textId="77777777" w:rsidR="00E10F26" w:rsidRDefault="00E10F26"/>
    <w:p w14:paraId="4CEB9E8E" w14:textId="77777777" w:rsidR="00E10F26" w:rsidRDefault="00E10F26"/>
    <w:p w14:paraId="062E9CEF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Income</w:t>
      </w:r>
    </w:p>
    <w:p w14:paraId="45472D27" w14:textId="77777777" w:rsidR="00E10F26" w:rsidRDefault="00E10F26" w:rsidP="00E10F26">
      <w:pPr>
        <w:rPr>
          <w:rFonts w:ascii="Arial" w:hAnsi="Arial"/>
        </w:rPr>
      </w:pPr>
    </w:p>
    <w:p w14:paraId="569C1113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3C47F2EC" w14:textId="77777777" w:rsidR="00E10F26" w:rsidRDefault="00E10F26" w:rsidP="00E10F26">
      <w:pPr>
        <w:rPr>
          <w:rFonts w:ascii="Arial" w:hAnsi="Arial"/>
        </w:rPr>
      </w:pPr>
    </w:p>
    <w:tbl>
      <w:tblPr>
        <w:tblpPr w:leftFromText="180" w:rightFromText="180" w:vertAnchor="page" w:horzAnchor="margin" w:tblpY="3572"/>
        <w:tblW w:w="80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1103"/>
        <w:gridCol w:w="3260"/>
      </w:tblGrid>
      <w:tr w:rsidR="00E10F26" w14:paraId="2B9C87F4" w14:textId="77777777" w:rsidTr="00E10F26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F3F2C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59E6311" w14:textId="77777777" w:rsidR="00E10F26" w:rsidRDefault="00E10F26" w:rsidP="00E10F26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84B3E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99EC94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E10F26" w14:paraId="2DA86B57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86958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8E164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FA972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5DE2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D4254B9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2AB5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6FD8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C757F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86038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647DF6C" w14:textId="77777777" w:rsidTr="00E10F26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8E84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B455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36A1A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E39E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05CEF1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5300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1A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512F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94B12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953414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4E5C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6E9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F4A5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AAD3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5B9C5A1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FB88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285EF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98F4A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ED46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164C99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DF82D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AC15C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CD382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F12D5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8D7A9B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9619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5CD1B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E706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FB758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274E635" w14:textId="77777777" w:rsidTr="00E10F26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96686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304DF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2B39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8DF2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6BD817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044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3D6317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F0E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BB411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32FA22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BEE0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8810F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F759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4F4C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CBBE2D3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DA7F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D2504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5DA21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1EE8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E3137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F9924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6D1DD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1E5A2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74977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94C46C7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6E52E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70761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6F0C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51844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32A17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43EF7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7C59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74CFC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540AE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C4FCCEB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6A68B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401DA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BF76F2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4320D8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4B420C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5340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59D6A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D4E10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F8A3E4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267C6A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6D59EF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2E3B2664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3C854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D28C93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223DF4E7" w14:textId="77777777" w:rsidR="00E10F26" w:rsidRDefault="00E10F26" w:rsidP="00E10F26">
      <w:pPr>
        <w:rPr>
          <w:rFonts w:ascii="Arial" w:hAnsi="Arial"/>
        </w:rPr>
      </w:pPr>
    </w:p>
    <w:p w14:paraId="3DE906C7" w14:textId="77777777" w:rsidR="00E10F26" w:rsidRDefault="00E10F26" w:rsidP="00E10F26">
      <w:pPr>
        <w:rPr>
          <w:rFonts w:ascii="Arial" w:hAnsi="Arial"/>
        </w:rPr>
      </w:pPr>
    </w:p>
    <w:p w14:paraId="2FB5D75C" w14:textId="77777777" w:rsidR="00E10F26" w:rsidRDefault="00E10F26" w:rsidP="00E10F26">
      <w:pPr>
        <w:rPr>
          <w:rFonts w:ascii="Arial" w:hAnsi="Arial"/>
        </w:rPr>
      </w:pPr>
    </w:p>
    <w:p w14:paraId="6E13C0CE" w14:textId="77777777" w:rsidR="00E10F26" w:rsidRDefault="00E10F26" w:rsidP="00E10F26">
      <w:pPr>
        <w:rPr>
          <w:rFonts w:ascii="Arial" w:hAnsi="Arial"/>
        </w:rPr>
      </w:pPr>
    </w:p>
    <w:p w14:paraId="06D89D9E" w14:textId="77777777" w:rsidR="00E10F26" w:rsidRDefault="00E10F26" w:rsidP="00E10F26">
      <w:pPr>
        <w:rPr>
          <w:rFonts w:ascii="Arial" w:hAnsi="Arial"/>
        </w:rPr>
      </w:pPr>
    </w:p>
    <w:p w14:paraId="3F2376C3" w14:textId="77777777" w:rsidR="00E10F26" w:rsidRDefault="00E10F26" w:rsidP="00E10F26">
      <w:pPr>
        <w:rPr>
          <w:rFonts w:ascii="Arial" w:hAnsi="Arial"/>
        </w:rPr>
      </w:pPr>
    </w:p>
    <w:p w14:paraId="4E8FF1CD" w14:textId="77777777" w:rsidR="00E10F26" w:rsidRDefault="00E10F26" w:rsidP="00E10F26">
      <w:pPr>
        <w:rPr>
          <w:rFonts w:ascii="Arial" w:hAnsi="Arial"/>
        </w:rPr>
      </w:pPr>
    </w:p>
    <w:p w14:paraId="033C32F2" w14:textId="77777777" w:rsidR="00E10F26" w:rsidRDefault="00E10F26" w:rsidP="00E10F26">
      <w:pPr>
        <w:rPr>
          <w:rFonts w:ascii="Arial" w:hAnsi="Arial"/>
        </w:rPr>
      </w:pPr>
    </w:p>
    <w:p w14:paraId="377B2FDA" w14:textId="77777777" w:rsidR="00E10F26" w:rsidRDefault="00E10F26" w:rsidP="00E10F26">
      <w:pPr>
        <w:rPr>
          <w:rFonts w:ascii="Arial" w:hAnsi="Arial"/>
        </w:rPr>
      </w:pPr>
    </w:p>
    <w:p w14:paraId="0BE7920C" w14:textId="77777777" w:rsidR="00E10F26" w:rsidRDefault="00E10F26" w:rsidP="00E10F26">
      <w:pPr>
        <w:rPr>
          <w:rFonts w:ascii="Arial" w:hAnsi="Arial"/>
        </w:rPr>
      </w:pPr>
    </w:p>
    <w:p w14:paraId="4DDA844A" w14:textId="77777777" w:rsidR="00E10F26" w:rsidRDefault="00E10F26" w:rsidP="00E10F26">
      <w:pPr>
        <w:rPr>
          <w:rFonts w:ascii="Arial" w:hAnsi="Arial"/>
        </w:rPr>
      </w:pPr>
    </w:p>
    <w:p w14:paraId="5311F1FC" w14:textId="77777777" w:rsidR="00E10F26" w:rsidRDefault="00E10F26" w:rsidP="00E10F26">
      <w:pPr>
        <w:rPr>
          <w:rFonts w:ascii="Arial" w:hAnsi="Arial"/>
        </w:rPr>
      </w:pPr>
    </w:p>
    <w:p w14:paraId="727D27FC" w14:textId="77777777" w:rsidR="00E10F26" w:rsidRDefault="00E10F26"/>
    <w:p w14:paraId="4673EDC6" w14:textId="77777777" w:rsidR="00E10F26" w:rsidRDefault="00E10F26"/>
    <w:p w14:paraId="6875AF40" w14:textId="77777777" w:rsidR="00E10F26" w:rsidRDefault="00E10F26"/>
    <w:p w14:paraId="05D120CA" w14:textId="77777777" w:rsidR="00E10F26" w:rsidRDefault="00E10F26"/>
    <w:p w14:paraId="42E3A67F" w14:textId="77777777" w:rsidR="00E10F26" w:rsidRDefault="00E10F26"/>
    <w:p w14:paraId="32772A0F" w14:textId="77777777" w:rsidR="00E10F26" w:rsidRDefault="00E10F26"/>
    <w:p w14:paraId="209545B6" w14:textId="77777777" w:rsidR="00E10F26" w:rsidRDefault="00E10F26"/>
    <w:p w14:paraId="19A01CCE" w14:textId="77777777" w:rsidR="00E10F26" w:rsidRDefault="00E10F26"/>
    <w:p w14:paraId="2E7DBB77" w14:textId="77777777" w:rsidR="00E10F26" w:rsidRDefault="00E10F26"/>
    <w:p w14:paraId="288D99A7" w14:textId="77777777" w:rsidR="00E10F26" w:rsidRDefault="00E10F26"/>
    <w:p w14:paraId="5B4C51D7" w14:textId="77777777" w:rsidR="00E10F26" w:rsidRDefault="00E10F26"/>
    <w:p w14:paraId="19EC8B76" w14:textId="77777777" w:rsidR="00E10F26" w:rsidRDefault="00E10F26"/>
    <w:p w14:paraId="22AEE5FE" w14:textId="77777777" w:rsidR="00E10F26" w:rsidRDefault="00E10F26"/>
    <w:p w14:paraId="2AB9F6A0" w14:textId="77777777" w:rsidR="00E10F26" w:rsidRDefault="00E10F26"/>
    <w:p w14:paraId="3B371830" w14:textId="77777777" w:rsidR="00E10F26" w:rsidRDefault="00E10F26"/>
    <w:p w14:paraId="4BA7CEE4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Expenses</w:t>
      </w:r>
    </w:p>
    <w:p w14:paraId="7FB8D86A" w14:textId="77777777" w:rsidR="00E10F26" w:rsidRDefault="00E10F26" w:rsidP="00E10F26">
      <w:pPr>
        <w:rPr>
          <w:rFonts w:ascii="Arial" w:hAnsi="Arial"/>
        </w:rPr>
      </w:pPr>
    </w:p>
    <w:p w14:paraId="715367AC" w14:textId="77777777" w:rsidR="00E10F26" w:rsidRDefault="00E10F26" w:rsidP="00E10F26">
      <w:r>
        <w:rPr>
          <w:rFonts w:ascii="Arial" w:hAnsi="Arial"/>
        </w:rPr>
        <w:t>Copy &amp; Paste from excel spreadsheet</w:t>
      </w:r>
    </w:p>
    <w:p w14:paraId="27BD136B" w14:textId="77777777" w:rsidR="00E10F26" w:rsidRDefault="00E10F26"/>
    <w:tbl>
      <w:tblPr>
        <w:tblpPr w:leftFromText="180" w:rightFromText="180" w:vertAnchor="text" w:horzAnchor="margin" w:tblpY="30"/>
        <w:tblW w:w="90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047"/>
        <w:gridCol w:w="2551"/>
      </w:tblGrid>
      <w:tr w:rsidR="00E10F26" w14:paraId="61C2E6F0" w14:textId="77777777" w:rsidTr="00E10F26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B9EB2EF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243441B" w14:textId="77777777" w:rsidR="00E10F26" w:rsidRPr="00636B42" w:rsidRDefault="00E10F26" w:rsidP="00E10F26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59988C02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C401E83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2DF761C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E10F26" w14:paraId="45810D1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226C11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988AB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E4D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BA121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4F6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8B6BB38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E0634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E7E6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411C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73BFB4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22CA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92A93DE" w14:textId="77777777" w:rsidTr="00E10F26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391A6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B5B6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1BE73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182329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DCF18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C61A6E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77A4F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0027C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25F1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07143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9EEB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BDFEAC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F0E2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27675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B533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077326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4B8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55996B9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DFDD7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409F1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23DBF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B99B5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8A57D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FECBDFD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F7FE1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DB8B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8D250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AD28D6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879F0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2C39D4A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4162B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74A4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142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B8602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4E9C0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F5D416E" w14:textId="77777777" w:rsidTr="00E10F26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76124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A8E3D9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9C76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AA4D1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EB5B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DEC446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A41C2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D92CD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9BC5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7DB7B6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1AB70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080D6B0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0850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FE49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B53F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FE1F3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4DAA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434F94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B8F9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2BC4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CB2D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A51EB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9953E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2A8E3C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BADE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C191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C5A5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623ED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111D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44742D5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370C6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E4A8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5E7B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668DD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5BC2A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0414E2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DBA7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FE17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A901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6B5A83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3A0E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51145E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5F445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CEB81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784FE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09EF25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C4CDA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7C38DC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B43D8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AA7416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34415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70A9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3B088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B83050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42381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131ECD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8A42B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A9EBCD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36BF7F4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C650B3B" w14:textId="77777777" w:rsidR="00E10F26" w:rsidRDefault="00E10F26"/>
    <w:sectPr w:rsidR="00E10F2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EA990" w14:textId="77777777" w:rsidR="00E10F26" w:rsidRDefault="00E10F26" w:rsidP="00E10F26">
      <w:pPr>
        <w:spacing w:after="0" w:line="240" w:lineRule="auto"/>
      </w:pPr>
      <w:r>
        <w:separator/>
      </w:r>
    </w:p>
  </w:endnote>
  <w:endnote w:type="continuationSeparator" w:id="0">
    <w:p w14:paraId="42BA8272" w14:textId="77777777" w:rsidR="00E10F26" w:rsidRDefault="00E10F26" w:rsidP="00E10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C8BB5" w14:textId="77777777" w:rsidR="00E10F26" w:rsidRDefault="00E10F26" w:rsidP="00E10F26">
      <w:pPr>
        <w:spacing w:after="0" w:line="240" w:lineRule="auto"/>
      </w:pPr>
      <w:r>
        <w:separator/>
      </w:r>
    </w:p>
  </w:footnote>
  <w:footnote w:type="continuationSeparator" w:id="0">
    <w:p w14:paraId="184EC758" w14:textId="77777777" w:rsidR="00E10F26" w:rsidRDefault="00E10F26" w:rsidP="00E10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A236A" w14:textId="77777777" w:rsidR="00E10F26" w:rsidRDefault="00E10F26">
    <w:pPr>
      <w:pStyle w:val="Header"/>
    </w:pPr>
    <w:r w:rsidRPr="0094401A">
      <w:rPr>
        <w:rFonts w:ascii="Cambria" w:eastAsia="MS Mincho" w:hAnsi="Cambria"/>
        <w:noProof/>
        <w:szCs w:val="24"/>
      </w:rPr>
      <w:drawing>
        <wp:anchor distT="0" distB="0" distL="114300" distR="114300" simplePos="0" relativeHeight="251659264" behindDoc="1" locked="0" layoutInCell="1" allowOverlap="1" wp14:anchorId="0247B599" wp14:editId="140E4E21">
          <wp:simplePos x="0" y="0"/>
          <wp:positionH relativeFrom="page">
            <wp:posOffset>27992</wp:posOffset>
          </wp:positionH>
          <wp:positionV relativeFrom="paragraph">
            <wp:posOffset>-429843</wp:posOffset>
          </wp:positionV>
          <wp:extent cx="7596000" cy="10749713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7E90"/>
    <w:multiLevelType w:val="hybridMultilevel"/>
    <w:tmpl w:val="8932C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63DE"/>
    <w:multiLevelType w:val="hybridMultilevel"/>
    <w:tmpl w:val="2A2A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A56"/>
    <w:multiLevelType w:val="hybridMultilevel"/>
    <w:tmpl w:val="B5E47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070616">
    <w:abstractNumId w:val="2"/>
  </w:num>
  <w:num w:numId="2" w16cid:durableId="743070151">
    <w:abstractNumId w:val="1"/>
  </w:num>
  <w:num w:numId="3" w16cid:durableId="433326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jY1NzQ2NzU1NjBQ0lEKTi0uzszPAykwqgUAnGWzSiwAAAA="/>
  </w:docVars>
  <w:rsids>
    <w:rsidRoot w:val="00E10F26"/>
    <w:rsid w:val="007161E3"/>
    <w:rsid w:val="00717CB9"/>
    <w:rsid w:val="00BD127C"/>
    <w:rsid w:val="00C2552F"/>
    <w:rsid w:val="00C94EC8"/>
    <w:rsid w:val="00DD2D68"/>
    <w:rsid w:val="00E10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8BADBE"/>
  <w15:chartTrackingRefBased/>
  <w15:docId w15:val="{A487C663-EB16-4A2A-884E-190EA48BB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F2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F2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F26"/>
  </w:style>
  <w:style w:type="paragraph" w:styleId="Footer">
    <w:name w:val="footer"/>
    <w:basedOn w:val="Normal"/>
    <w:link w:val="Foot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F26"/>
  </w:style>
  <w:style w:type="character" w:customStyle="1" w:styleId="Heading1Char">
    <w:name w:val="Heading 1 Char"/>
    <w:basedOn w:val="DefaultParagraphFont"/>
    <w:link w:val="Heading1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10F2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10F26"/>
    <w:rPr>
      <w:rFonts w:ascii="Trebuchet MS" w:eastAsia="Trebuchet MS" w:hAnsi="Trebuchet MS" w:cs="Trebuchet MS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10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10F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780EC225074D3FB69FDC5140462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EB529-3820-4BD3-97B4-08C7CAA756C2}"/>
      </w:docPartPr>
      <w:docPartBody>
        <w:p w:rsidR="006F7158" w:rsidRDefault="00F6286C" w:rsidP="00F6286C">
          <w:pPr>
            <w:pStyle w:val="FE780EC225074D3FB69FDC5140462895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79E5367CE44CE802289BDEBF9B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850FE-EA18-4AF8-B9E6-4C46280610A0}"/>
      </w:docPartPr>
      <w:docPartBody>
        <w:p w:rsidR="0070321F" w:rsidRDefault="003979D9" w:rsidP="003979D9">
          <w:pPr>
            <w:pStyle w:val="B0579E5367CE44CE802289BDEBF9BE94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286C"/>
    <w:rsid w:val="003979D9"/>
    <w:rsid w:val="006F7158"/>
    <w:rsid w:val="0070321F"/>
    <w:rsid w:val="00F6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79D9"/>
    <w:rPr>
      <w:color w:val="808080"/>
    </w:rPr>
  </w:style>
  <w:style w:type="paragraph" w:customStyle="1" w:styleId="FE780EC225074D3FB69FDC5140462895">
    <w:name w:val="FE780EC225074D3FB69FDC5140462895"/>
    <w:rsid w:val="00F6286C"/>
  </w:style>
  <w:style w:type="paragraph" w:customStyle="1" w:styleId="B0579E5367CE44CE802289BDEBF9BE94">
    <w:name w:val="B0579E5367CE44CE802289BDEBF9BE94"/>
    <w:rsid w:val="003979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</Pages>
  <Words>339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PRESIDENT’S REPORT</vt:lpstr>
      <vt:lpstr>    Overview of the year &lt;Click or tap here to enter text.&gt;</vt:lpstr>
      <vt:lpstr>    </vt:lpstr>
      <vt:lpstr>    Successes and challenges from the year&lt;Click or tap here to enter text.&gt;</vt:lpstr>
      <vt:lpstr>    </vt:lpstr>
      <vt:lpstr>    Recommendations to the new Executive&lt;Click or tap here to enter text.&gt;</vt:lpstr>
      <vt:lpstr>    </vt:lpstr>
      <vt:lpstr>    Aims for the following year&lt;Click or tap here to enter text.&gt;</vt:lpstr>
      <vt:lpstr>SECRETARY'S REPORT</vt:lpstr>
      <vt:lpstr>    Current Memberships </vt:lpstr>
      <vt:lpstr>    Minutes from the most recent Annual General Meeting</vt:lpstr>
      <vt:lpstr>TREASURER'S REPORT</vt:lpstr>
    </vt:vector>
  </TitlesOfParts>
  <Company>University of Wollongong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Soutara Potter</cp:lastModifiedBy>
  <cp:revision>5</cp:revision>
  <dcterms:created xsi:type="dcterms:W3CDTF">2022-06-15T03:26:00Z</dcterms:created>
  <dcterms:modified xsi:type="dcterms:W3CDTF">2023-03-24T06:12:00Z</dcterms:modified>
</cp:coreProperties>
</file>